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CF7684" w14:textId="770578BD" w:rsidR="00941C1B" w:rsidRDefault="00585167" w:rsidP="00941C1B">
      <w:pPr>
        <w:pStyle w:val="Title"/>
        <w:jc w:val="center"/>
        <w:rPr>
          <w:sz w:val="32"/>
          <w:szCs w:val="32"/>
        </w:rPr>
      </w:pPr>
      <w:r w:rsidRPr="0044455C">
        <w:rPr>
          <w:sz w:val="32"/>
          <w:szCs w:val="32"/>
        </w:rPr>
        <w:t>MPA 634</w:t>
      </w:r>
      <w:r w:rsidRPr="0044455C">
        <w:rPr>
          <w:sz w:val="32"/>
          <w:szCs w:val="32"/>
        </w:rPr>
        <w:br/>
        <w:t>Data Science for Managers</w:t>
      </w:r>
      <w:r w:rsidRPr="0044455C">
        <w:rPr>
          <w:sz w:val="32"/>
          <w:szCs w:val="32"/>
        </w:rPr>
        <w:br/>
      </w:r>
      <w:r w:rsidR="004A5967">
        <w:rPr>
          <w:sz w:val="32"/>
          <w:szCs w:val="32"/>
        </w:rPr>
        <w:t>Final Exam</w:t>
      </w:r>
      <w:r w:rsidR="0044455C" w:rsidRPr="0044455C">
        <w:rPr>
          <w:sz w:val="32"/>
          <w:szCs w:val="32"/>
        </w:rPr>
        <w:t xml:space="preserve">: </w:t>
      </w:r>
      <w:r w:rsidR="00410EDB">
        <w:rPr>
          <w:sz w:val="32"/>
          <w:szCs w:val="32"/>
        </w:rPr>
        <w:t>Winter 202</w:t>
      </w:r>
      <w:r w:rsidR="000F0B14">
        <w:rPr>
          <w:sz w:val="32"/>
          <w:szCs w:val="32"/>
        </w:rPr>
        <w:t>1</w:t>
      </w:r>
      <w:r w:rsidR="00941C1B">
        <w:rPr>
          <w:sz w:val="32"/>
          <w:szCs w:val="32"/>
        </w:rPr>
        <w:br/>
        <w:t>Due: April 21 by midnight</w:t>
      </w:r>
    </w:p>
    <w:p w14:paraId="21B2C147" w14:textId="77777777" w:rsidR="0005273D" w:rsidRDefault="0005273D" w:rsidP="0005273D">
      <w:pPr>
        <w:pStyle w:val="Heading1"/>
      </w:pPr>
      <w:bookmarkStart w:id="0" w:name="exam-parameters"/>
      <w:r>
        <w:t>Exam parameters:</w:t>
      </w:r>
    </w:p>
    <w:p w14:paraId="61AD794A" w14:textId="77777777" w:rsidR="0005273D" w:rsidRDefault="0005273D" w:rsidP="0005273D">
      <w:pPr>
        <w:pStyle w:val="Compact"/>
        <w:numPr>
          <w:ilvl w:val="0"/>
          <w:numId w:val="13"/>
        </w:numPr>
      </w:pPr>
      <w:r>
        <w:t>Closed book</w:t>
      </w:r>
    </w:p>
    <w:p w14:paraId="5712E413" w14:textId="77777777" w:rsidR="0005273D" w:rsidRDefault="0005273D" w:rsidP="0005273D">
      <w:pPr>
        <w:pStyle w:val="Compact"/>
        <w:numPr>
          <w:ilvl w:val="0"/>
          <w:numId w:val="13"/>
        </w:numPr>
      </w:pPr>
      <w:r>
        <w:t xml:space="preserve">No time </w:t>
      </w:r>
      <w:proofErr w:type="gramStart"/>
      <w:r>
        <w:t>limit</w:t>
      </w:r>
      <w:proofErr w:type="gramEnd"/>
    </w:p>
    <w:p w14:paraId="0AC47EBA" w14:textId="77777777" w:rsidR="0005273D" w:rsidRDefault="0005273D" w:rsidP="0005273D">
      <w:pPr>
        <w:pStyle w:val="Compact"/>
        <w:numPr>
          <w:ilvl w:val="0"/>
          <w:numId w:val="13"/>
        </w:numPr>
      </w:pPr>
      <w:r>
        <w:t>Complete in one sitting</w:t>
      </w:r>
    </w:p>
    <w:p w14:paraId="2F3E6689" w14:textId="77777777" w:rsidR="0005273D" w:rsidRDefault="0005273D" w:rsidP="0005273D">
      <w:pPr>
        <w:pStyle w:val="Compact"/>
        <w:numPr>
          <w:ilvl w:val="0"/>
          <w:numId w:val="13"/>
        </w:numPr>
      </w:pPr>
      <w:r>
        <w:t xml:space="preserve">Submit before starting the second part of the </w:t>
      </w:r>
      <w:proofErr w:type="gramStart"/>
      <w:r>
        <w:t>exam</w:t>
      </w:r>
      <w:proofErr w:type="gramEnd"/>
    </w:p>
    <w:p w14:paraId="07F05BC2" w14:textId="1EC5D8C4" w:rsidR="0005273D" w:rsidRDefault="0005273D" w:rsidP="0005273D">
      <w:pPr>
        <w:pStyle w:val="Compact"/>
        <w:numPr>
          <w:ilvl w:val="0"/>
          <w:numId w:val="13"/>
        </w:numPr>
      </w:pPr>
      <w:r>
        <w:t>Due: 21 April before midnight</w:t>
      </w:r>
    </w:p>
    <w:p w14:paraId="27F5F488" w14:textId="71F64DE4" w:rsidR="0005273D" w:rsidRPr="0005273D" w:rsidRDefault="0005273D" w:rsidP="0005273D">
      <w:pPr>
        <w:pStyle w:val="Compact"/>
        <w:numPr>
          <w:ilvl w:val="0"/>
          <w:numId w:val="13"/>
        </w:numPr>
      </w:pPr>
      <w:r>
        <w:t xml:space="preserve">Submit a word </w:t>
      </w:r>
      <w:proofErr w:type="gramStart"/>
      <w:r>
        <w:t>document</w:t>
      </w:r>
      <w:bookmarkEnd w:id="0"/>
      <w:proofErr w:type="gramEnd"/>
    </w:p>
    <w:p w14:paraId="735B14DB" w14:textId="3E370305" w:rsidR="004A5967" w:rsidRDefault="00585167" w:rsidP="004A5967">
      <w:pPr>
        <w:pStyle w:val="Heading1"/>
        <w:numPr>
          <w:ilvl w:val="0"/>
          <w:numId w:val="9"/>
        </w:numPr>
      </w:pPr>
      <w:r>
        <w:t>Definitions and Concepts</w:t>
      </w:r>
    </w:p>
    <w:p w14:paraId="50C6CDA5" w14:textId="77777777" w:rsidR="000F0B14" w:rsidRPr="000F0B14" w:rsidRDefault="000F0B14" w:rsidP="000F0B14">
      <w:pPr>
        <w:pStyle w:val="ListParagraph"/>
        <w:numPr>
          <w:ilvl w:val="0"/>
          <w:numId w:val="10"/>
        </w:numPr>
        <w:rPr>
          <w:rFonts w:ascii="Calibri" w:hAnsi="Calibri" w:cs="Calibri"/>
        </w:rPr>
      </w:pPr>
      <w:r w:rsidRPr="000F0B14">
        <w:rPr>
          <w:rFonts w:ascii="Calibri" w:hAnsi="Calibri" w:cs="Calibri"/>
        </w:rPr>
        <w:t>Smoothing is a very important concept for data visualization. Explain how smoothing is affected in the following cases:</w:t>
      </w:r>
    </w:p>
    <w:p w14:paraId="75CC1073" w14:textId="6BD29C07" w:rsidR="000F0B14" w:rsidRPr="000F0B14" w:rsidRDefault="000F0B14" w:rsidP="000F0B14">
      <w:pPr>
        <w:pStyle w:val="ListParagraph"/>
        <w:numPr>
          <w:ilvl w:val="1"/>
          <w:numId w:val="10"/>
        </w:numPr>
        <w:rPr>
          <w:rFonts w:ascii="Calibri" w:hAnsi="Calibri" w:cs="Calibri"/>
        </w:rPr>
      </w:pPr>
      <w:proofErr w:type="spellStart"/>
      <w:r w:rsidRPr="000F0B14">
        <w:rPr>
          <w:rFonts w:ascii="Calibri" w:hAnsi="Calibri" w:cs="Calibri"/>
        </w:rPr>
        <w:t>binwidth</w:t>
      </w:r>
      <w:proofErr w:type="spellEnd"/>
      <w:r w:rsidRPr="000F0B14">
        <w:rPr>
          <w:rFonts w:ascii="Calibri" w:hAnsi="Calibri" w:cs="Calibri"/>
        </w:rPr>
        <w:t xml:space="preserve"> and number of bins on histograms and </w:t>
      </w:r>
      <w:proofErr w:type="spellStart"/>
      <w:r w:rsidRPr="000F0B14">
        <w:rPr>
          <w:rFonts w:ascii="Calibri" w:hAnsi="Calibri" w:cs="Calibri"/>
        </w:rPr>
        <w:t>freqpoly</w:t>
      </w:r>
      <w:proofErr w:type="spellEnd"/>
      <w:r w:rsidR="00905A8C">
        <w:rPr>
          <w:rFonts w:ascii="Calibri" w:hAnsi="Calibri" w:cs="Calibri"/>
        </w:rPr>
        <w:t xml:space="preserve"> graphs</w:t>
      </w:r>
    </w:p>
    <w:p w14:paraId="309FFFFE" w14:textId="77777777" w:rsidR="000F0B14" w:rsidRPr="000F0B14" w:rsidRDefault="000F0B14" w:rsidP="000F0B14">
      <w:pPr>
        <w:pStyle w:val="ListParagraph"/>
        <w:numPr>
          <w:ilvl w:val="1"/>
          <w:numId w:val="10"/>
        </w:numPr>
        <w:rPr>
          <w:rFonts w:ascii="Calibri" w:hAnsi="Calibri" w:cs="Calibri"/>
        </w:rPr>
      </w:pPr>
      <w:r w:rsidRPr="000F0B14">
        <w:rPr>
          <w:rFonts w:ascii="Calibri" w:hAnsi="Calibri" w:cs="Calibri"/>
        </w:rPr>
        <w:t>bandwidth (</w:t>
      </w:r>
      <w:proofErr w:type="spellStart"/>
      <w:r w:rsidRPr="000F0B14">
        <w:rPr>
          <w:rFonts w:ascii="Calibri" w:hAnsi="Calibri" w:cs="Calibri"/>
        </w:rPr>
        <w:t>bw</w:t>
      </w:r>
      <w:proofErr w:type="spellEnd"/>
      <w:r w:rsidRPr="000F0B14">
        <w:rPr>
          <w:rFonts w:ascii="Calibri" w:hAnsi="Calibri" w:cs="Calibri"/>
        </w:rPr>
        <w:t>) on densities and violin plots</w:t>
      </w:r>
    </w:p>
    <w:p w14:paraId="42D0630C" w14:textId="45DE9C9F" w:rsidR="00B2058A" w:rsidRPr="000F0B14" w:rsidRDefault="000F0B14" w:rsidP="000F0B14">
      <w:pPr>
        <w:pStyle w:val="ListParagraph"/>
        <w:numPr>
          <w:ilvl w:val="1"/>
          <w:numId w:val="10"/>
        </w:numPr>
        <w:rPr>
          <w:rFonts w:ascii="Times New Roman" w:eastAsia="Times New Roman" w:hAnsi="Times New Roman" w:cs="Times New Roman"/>
        </w:rPr>
      </w:pPr>
      <w:r w:rsidRPr="000F0B14">
        <w:rPr>
          <w:rFonts w:ascii="Calibri" w:hAnsi="Calibri" w:cs="Calibri"/>
        </w:rPr>
        <w:t>span on loess smoothed lines</w:t>
      </w:r>
    </w:p>
    <w:p w14:paraId="7C303ED2" w14:textId="082B5123" w:rsidR="004A5967" w:rsidRPr="004A5967" w:rsidRDefault="00B33DC7" w:rsidP="004A5967">
      <w:pPr>
        <w:pStyle w:val="ListParagraph"/>
        <w:numPr>
          <w:ilvl w:val="0"/>
          <w:numId w:val="10"/>
        </w:numPr>
      </w:pPr>
      <w:r>
        <w:rPr>
          <w:rFonts w:ascii="Calibri" w:eastAsia="Times New Roman" w:hAnsi="Calibri" w:cs="Calibri"/>
        </w:rPr>
        <w:t>Explain the difference between mutating and filtering joins.</w:t>
      </w:r>
    </w:p>
    <w:p w14:paraId="61E70A8E" w14:textId="507C7BBB" w:rsidR="004A5967" w:rsidRPr="000F0B14" w:rsidRDefault="000F0B14" w:rsidP="000F0B14">
      <w:pPr>
        <w:pStyle w:val="ListParagraph"/>
        <w:numPr>
          <w:ilvl w:val="0"/>
          <w:numId w:val="10"/>
        </w:numPr>
        <w:rPr>
          <w:rFonts w:ascii="Calibri" w:eastAsia="Times New Roman" w:hAnsi="Calibri" w:cs="Calibri"/>
        </w:rPr>
      </w:pPr>
      <w:r w:rsidRPr="000F0B14">
        <w:rPr>
          <w:rFonts w:ascii="Calibri" w:eastAsia="Times New Roman" w:hAnsi="Calibri" w:cs="Calibri"/>
        </w:rPr>
        <w:t xml:space="preserve">Explain how class and method are related to each other. Use the summary method as an example to explain </w:t>
      </w:r>
      <w:r w:rsidR="00F97DD2">
        <w:rPr>
          <w:rFonts w:ascii="Calibri" w:eastAsia="Times New Roman" w:hAnsi="Calibri" w:cs="Calibri"/>
        </w:rPr>
        <w:t xml:space="preserve">and illustrate </w:t>
      </w:r>
      <w:r w:rsidRPr="000F0B14">
        <w:rPr>
          <w:rFonts w:ascii="Calibri" w:eastAsia="Times New Roman" w:hAnsi="Calibri" w:cs="Calibri"/>
        </w:rPr>
        <w:t>your answer.</w:t>
      </w:r>
    </w:p>
    <w:p w14:paraId="778CC49F" w14:textId="014B2B50" w:rsidR="004A5967" w:rsidRPr="00905A8C" w:rsidRDefault="00941C1B" w:rsidP="004A5967">
      <w:pPr>
        <w:pStyle w:val="ListParagraph"/>
        <w:numPr>
          <w:ilvl w:val="0"/>
          <w:numId w:val="10"/>
        </w:numPr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First define a tibble and then e</w:t>
      </w:r>
      <w:r w:rsidR="004A5967" w:rsidRPr="004A5967">
        <w:rPr>
          <w:rFonts w:ascii="Calibri" w:eastAsia="Times New Roman" w:hAnsi="Calibri" w:cs="Calibri"/>
        </w:rPr>
        <w:t xml:space="preserve">xplain why a tibble is a list but not all lists are </w:t>
      </w:r>
      <w:proofErr w:type="spellStart"/>
      <w:r w:rsidR="004A5967" w:rsidRPr="004A5967">
        <w:rPr>
          <w:rFonts w:ascii="Calibri" w:eastAsia="Times New Roman" w:hAnsi="Calibri" w:cs="Calibri"/>
        </w:rPr>
        <w:t>tibbles</w:t>
      </w:r>
      <w:proofErr w:type="spellEnd"/>
      <w:r w:rsidR="004A5967" w:rsidRPr="004A5967">
        <w:rPr>
          <w:rFonts w:ascii="Calibri" w:eastAsia="Times New Roman" w:hAnsi="Calibri" w:cs="Calibri"/>
        </w:rPr>
        <w:t>.</w:t>
      </w:r>
    </w:p>
    <w:p w14:paraId="34A416D1" w14:textId="77777777" w:rsidR="00905A8C" w:rsidRPr="000B6FA1" w:rsidRDefault="00905A8C" w:rsidP="00905A8C">
      <w:pPr>
        <w:pStyle w:val="ListParagraph"/>
        <w:numPr>
          <w:ilvl w:val="0"/>
          <w:numId w:val="10"/>
        </w:numPr>
        <w:rPr>
          <w:rFonts w:ascii="Calibri" w:eastAsia="Times New Roman" w:hAnsi="Calibri" w:cs="Calibri"/>
        </w:rPr>
      </w:pPr>
      <w:r w:rsidRPr="00745E1B">
        <w:rPr>
          <w:rFonts w:ascii="Calibri" w:eastAsia="Times New Roman" w:hAnsi="Calibri" w:cs="Calibri"/>
        </w:rPr>
        <w:t>The following code include</w:t>
      </w:r>
      <w:r>
        <w:rPr>
          <w:rFonts w:ascii="Calibri" w:eastAsia="Times New Roman" w:hAnsi="Calibri" w:cs="Calibri"/>
        </w:rPr>
        <w:t>s</w:t>
      </w:r>
      <w:r w:rsidRPr="00745E1B">
        <w:rPr>
          <w:rFonts w:ascii="Calibri" w:eastAsia="Times New Roman" w:hAnsi="Calibri" w:cs="Calibri"/>
        </w:rPr>
        <w:t xml:space="preserve"> each of the seven different parts of the grammar of graphics and creates the </w:t>
      </w:r>
      <w:r>
        <w:rPr>
          <w:rFonts w:ascii="Calibri" w:eastAsia="Times New Roman" w:hAnsi="Calibri" w:cs="Calibri"/>
        </w:rPr>
        <w:t>accompanying</w:t>
      </w:r>
      <w:r w:rsidRPr="00745E1B">
        <w:rPr>
          <w:rFonts w:ascii="Calibri" w:eastAsia="Times New Roman" w:hAnsi="Calibri" w:cs="Calibri"/>
        </w:rPr>
        <w:t xml:space="preserve"> bar chart. Use the code to define and explain each of the seven parts</w:t>
      </w:r>
      <w:r>
        <w:rPr>
          <w:rFonts w:ascii="Calibri" w:eastAsia="Times New Roman" w:hAnsi="Calibri" w:cs="Calibri"/>
        </w:rPr>
        <w:t xml:space="preserve"> of the grammar of graphics</w:t>
      </w:r>
      <w:r w:rsidRPr="00745E1B">
        <w:rPr>
          <w:rFonts w:ascii="Calibri" w:eastAsia="Times New Roman" w:hAnsi="Calibri" w:cs="Calibri"/>
        </w:rPr>
        <w:t>.</w:t>
      </w:r>
    </w:p>
    <w:p w14:paraId="160C1B15" w14:textId="77777777" w:rsidR="00905A8C" w:rsidRDefault="00905A8C" w:rsidP="00905A8C">
      <w:pPr>
        <w:pStyle w:val="Heading2"/>
      </w:pPr>
      <w:r w:rsidRPr="00745E1B">
        <w:rPr>
          <w:noProof/>
        </w:rPr>
        <w:lastRenderedPageBreak/>
        <w:drawing>
          <wp:inline distT="0" distB="0" distL="0" distR="0" wp14:anchorId="6DDD967E" wp14:editId="361D11A6">
            <wp:extent cx="4063999" cy="1861900"/>
            <wp:effectExtent l="0" t="0" r="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88001" cy="1918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7AF38" w14:textId="77777777" w:rsidR="00905A8C" w:rsidRDefault="00905A8C" w:rsidP="00905A8C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noProof/>
        </w:rPr>
        <w:drawing>
          <wp:inline distT="0" distB="0" distL="0" distR="0" wp14:anchorId="73CC43AC" wp14:editId="7E4D209B">
            <wp:extent cx="5486411" cy="2743206"/>
            <wp:effectExtent l="0" t="0" r="0" b="0"/>
            <wp:docPr id="19" name="Picture 19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grammar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11" cy="2743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9F932" w14:textId="77777777" w:rsidR="00905A8C" w:rsidRDefault="00905A8C" w:rsidP="00905A8C">
      <w:pPr>
        <w:spacing w:after="0" w:line="240" w:lineRule="auto"/>
        <w:ind w:left="720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Data:</w:t>
      </w:r>
    </w:p>
    <w:p w14:paraId="5B29C4AF" w14:textId="77777777" w:rsidR="00905A8C" w:rsidRDefault="00905A8C" w:rsidP="00905A8C">
      <w:pPr>
        <w:spacing w:after="0" w:line="240" w:lineRule="auto"/>
        <w:ind w:left="720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Aesthetics:</w:t>
      </w:r>
    </w:p>
    <w:p w14:paraId="6C6B5F63" w14:textId="77777777" w:rsidR="00905A8C" w:rsidRDefault="00905A8C" w:rsidP="00905A8C">
      <w:pPr>
        <w:spacing w:after="0" w:line="240" w:lineRule="auto"/>
        <w:ind w:left="720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Geometric objects:</w:t>
      </w:r>
    </w:p>
    <w:p w14:paraId="6E3755CB" w14:textId="77777777" w:rsidR="00905A8C" w:rsidRDefault="00905A8C" w:rsidP="00905A8C">
      <w:pPr>
        <w:spacing w:after="0" w:line="240" w:lineRule="auto"/>
        <w:ind w:left="720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Stats:</w:t>
      </w:r>
    </w:p>
    <w:p w14:paraId="5BE33E43" w14:textId="77777777" w:rsidR="00905A8C" w:rsidRDefault="00905A8C" w:rsidP="00905A8C">
      <w:pPr>
        <w:spacing w:after="0" w:line="240" w:lineRule="auto"/>
        <w:ind w:left="720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Position:</w:t>
      </w:r>
    </w:p>
    <w:p w14:paraId="37D8715F" w14:textId="77777777" w:rsidR="00905A8C" w:rsidRDefault="00905A8C" w:rsidP="00905A8C">
      <w:pPr>
        <w:spacing w:after="0" w:line="240" w:lineRule="auto"/>
        <w:ind w:left="720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Coordinate system:</w:t>
      </w:r>
    </w:p>
    <w:p w14:paraId="05822BF9" w14:textId="77777777" w:rsidR="00905A8C" w:rsidRDefault="00905A8C" w:rsidP="00905A8C">
      <w:pPr>
        <w:spacing w:after="0" w:line="240" w:lineRule="auto"/>
        <w:ind w:left="720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Faceting:</w:t>
      </w:r>
    </w:p>
    <w:p w14:paraId="3BC94D37" w14:textId="77777777" w:rsidR="00905A8C" w:rsidRPr="004A5967" w:rsidRDefault="00905A8C" w:rsidP="00905A8C">
      <w:pPr>
        <w:pStyle w:val="ListParagraph"/>
        <w:ind w:left="360"/>
      </w:pPr>
    </w:p>
    <w:p w14:paraId="5B0E2354" w14:textId="5E3AB890" w:rsidR="004A5967" w:rsidRPr="004A5967" w:rsidRDefault="007B3F1C" w:rsidP="004A5967">
      <w:pPr>
        <w:pStyle w:val="Heading1"/>
        <w:numPr>
          <w:ilvl w:val="0"/>
          <w:numId w:val="9"/>
        </w:numPr>
      </w:pPr>
      <w:r>
        <w:t xml:space="preserve">Line by Line </w:t>
      </w:r>
      <w:r w:rsidR="00585167">
        <w:t>Code Interpretation</w:t>
      </w:r>
    </w:p>
    <w:p w14:paraId="4FFEBD27" w14:textId="49985642" w:rsidR="004A5967" w:rsidRDefault="004A5967" w:rsidP="0083765F">
      <w:r>
        <w:t xml:space="preserve">Please explain the following code chunks. By referring to line numbers, carefully explain </w:t>
      </w:r>
      <w:r w:rsidR="00717DCE">
        <w:t>the</w:t>
      </w:r>
      <w:r>
        <w:t xml:space="preserve"> code and describe what it is accomplishing. </w:t>
      </w:r>
      <w:r w:rsidR="00717DCE">
        <w:t>Please avoid</w:t>
      </w:r>
      <w:r>
        <w:t xml:space="preserve"> just repeat</w:t>
      </w:r>
      <w:r w:rsidR="00717DCE">
        <w:t>ing</w:t>
      </w:r>
      <w:r>
        <w:t xml:space="preserve"> the R commands that are in the code.</w:t>
      </w:r>
    </w:p>
    <w:p w14:paraId="682B7A84" w14:textId="1146C286" w:rsidR="0083765F" w:rsidRDefault="0083765F" w:rsidP="00BA4750">
      <w:pPr>
        <w:pStyle w:val="Heading2"/>
      </w:pPr>
      <w:r>
        <w:t xml:space="preserve">Code Chunk </w:t>
      </w:r>
      <w:r w:rsidR="00B2058A">
        <w:t>I</w:t>
      </w:r>
      <w:r w:rsidR="004A5967">
        <w:t>: Pareto Charts</w:t>
      </w:r>
    </w:p>
    <w:p w14:paraId="182B9BBB" w14:textId="4FBC6338" w:rsidR="004A5967" w:rsidRDefault="004A5967" w:rsidP="0083765F">
      <w:r>
        <w:t xml:space="preserve">Here are two alternative ways to create Pareto charts. </w:t>
      </w:r>
      <w:r w:rsidR="00856776">
        <w:t xml:space="preserve">Please explain </w:t>
      </w:r>
      <w:r w:rsidR="001D12C1">
        <w:t xml:space="preserve">lines 2 – </w:t>
      </w:r>
      <w:r w:rsidR="00941C1B">
        <w:t>4</w:t>
      </w:r>
      <w:r w:rsidR="001D12C1">
        <w:t xml:space="preserve"> and </w:t>
      </w:r>
      <w:r w:rsidR="00B37256">
        <w:t>7</w:t>
      </w:r>
      <w:r w:rsidR="00EB1803">
        <w:t xml:space="preserve"> - </w:t>
      </w:r>
      <w:r w:rsidR="00B37256">
        <w:t>8</w:t>
      </w:r>
      <w:r w:rsidR="00856776">
        <w:t xml:space="preserve"> </w:t>
      </w:r>
      <w:r w:rsidR="00F97DD2">
        <w:t xml:space="preserve">and </w:t>
      </w:r>
      <w:r w:rsidR="00717DCE" w:rsidRPr="00B37256">
        <w:rPr>
          <w:b/>
          <w:bCs/>
        </w:rPr>
        <w:t xml:space="preserve">then </w:t>
      </w:r>
      <w:proofErr w:type="gramStart"/>
      <w:r w:rsidR="00717DCE" w:rsidRPr="00B37256">
        <w:rPr>
          <w:b/>
          <w:bCs/>
        </w:rPr>
        <w:t>compare and contrast</w:t>
      </w:r>
      <w:proofErr w:type="gramEnd"/>
      <w:r w:rsidR="00717DCE" w:rsidRPr="00B37256">
        <w:rPr>
          <w:b/>
          <w:bCs/>
        </w:rPr>
        <w:t xml:space="preserve"> the two different approaches</w:t>
      </w:r>
      <w:r w:rsidR="00B77F99" w:rsidRPr="00B37256">
        <w:rPr>
          <w:b/>
          <w:bCs/>
        </w:rPr>
        <w:t xml:space="preserve"> to creating Pareto charts</w:t>
      </w:r>
      <w:r>
        <w:t>.</w:t>
      </w:r>
    </w:p>
    <w:p w14:paraId="25C3163F" w14:textId="0C5CC838" w:rsidR="008C6645" w:rsidRDefault="00941C1B" w:rsidP="008C6645">
      <w:r w:rsidRPr="00941C1B">
        <w:rPr>
          <w:noProof/>
        </w:rPr>
        <w:lastRenderedPageBreak/>
        <w:drawing>
          <wp:inline distT="0" distB="0" distL="0" distR="0" wp14:anchorId="5E79B8ED" wp14:editId="6F5CE123">
            <wp:extent cx="5943600" cy="14312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D6F4F" w14:textId="225C676A" w:rsidR="001754A2" w:rsidRDefault="0083765F" w:rsidP="001754A2">
      <w:pPr>
        <w:pStyle w:val="Heading2"/>
      </w:pPr>
      <w:r>
        <w:t>Code Chunk II</w:t>
      </w:r>
      <w:r w:rsidR="007F1E76">
        <w:t>:</w:t>
      </w:r>
      <w:r w:rsidR="00BA4750">
        <w:t xml:space="preserve"> </w:t>
      </w:r>
      <w:r w:rsidR="001754A2">
        <w:t>Geospatial data</w:t>
      </w:r>
    </w:p>
    <w:p w14:paraId="4DF807E0" w14:textId="0937406D" w:rsidR="00F97DD2" w:rsidRPr="00F97DD2" w:rsidRDefault="00F97DD2" w:rsidP="00F97DD2">
      <w:r>
        <w:t>Code chunks II and III create a map of Utah with counties shaded by the size of their population.</w:t>
      </w:r>
    </w:p>
    <w:p w14:paraId="2C03E96D" w14:textId="67FA93A5" w:rsidR="00BA4750" w:rsidRPr="00BA4750" w:rsidRDefault="00B2058A" w:rsidP="00BA4750">
      <w:r>
        <w:t xml:space="preserve">Interpret lines </w:t>
      </w:r>
      <w:r w:rsidR="00B37256">
        <w:t>2</w:t>
      </w:r>
      <w:r>
        <w:t xml:space="preserve"> – </w:t>
      </w:r>
      <w:r w:rsidR="00B37256">
        <w:t>12</w:t>
      </w:r>
      <w:r>
        <w:t xml:space="preserve"> of the following script that creates </w:t>
      </w:r>
      <w:r w:rsidR="00F97DD2">
        <w:t>the tibble needed for code chunk III.</w:t>
      </w:r>
    </w:p>
    <w:p w14:paraId="291E67BD" w14:textId="5491A244" w:rsidR="00D20B22" w:rsidRDefault="00B37256">
      <w:r w:rsidRPr="00B37256">
        <w:rPr>
          <w:noProof/>
        </w:rPr>
        <w:drawing>
          <wp:inline distT="0" distB="0" distL="0" distR="0" wp14:anchorId="720AF420" wp14:editId="3B48A1B6">
            <wp:extent cx="5943600" cy="250825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EA7A3" w14:textId="40169647" w:rsidR="00BA4750" w:rsidRDefault="00856776" w:rsidP="00BA4750">
      <w:pPr>
        <w:pStyle w:val="Heading2"/>
      </w:pPr>
      <w:r>
        <w:t>Code Chunk III</w:t>
      </w:r>
      <w:r w:rsidR="007F1E76">
        <w:t>:</w:t>
      </w:r>
      <w:r w:rsidR="00BA4750">
        <w:t xml:space="preserve"> </w:t>
      </w:r>
      <w:r w:rsidR="001754A2">
        <w:t>Geospatial</w:t>
      </w:r>
    </w:p>
    <w:p w14:paraId="2BB2672C" w14:textId="73130A32" w:rsidR="00856776" w:rsidRDefault="00F97DD2" w:rsidP="00BA4750">
      <w:r>
        <w:t xml:space="preserve">The tibble </w:t>
      </w:r>
      <w:proofErr w:type="spellStart"/>
      <w:r>
        <w:t>county_population</w:t>
      </w:r>
      <w:proofErr w:type="spellEnd"/>
      <w:r>
        <w:t xml:space="preserve"> contains two variables, the county </w:t>
      </w:r>
      <w:proofErr w:type="gramStart"/>
      <w:r>
        <w:t>name</w:t>
      </w:r>
      <w:proofErr w:type="gramEnd"/>
      <w:r>
        <w:t xml:space="preserve"> and its population. </w:t>
      </w:r>
      <w:r w:rsidR="001754A2">
        <w:t>Explain all the lines of code</w:t>
      </w:r>
      <w:r>
        <w:t xml:space="preserve"> which starts with the counties tibble created in code chunk II.</w:t>
      </w:r>
    </w:p>
    <w:p w14:paraId="77D9CB07" w14:textId="4F699D43" w:rsidR="00856776" w:rsidRDefault="00B37256" w:rsidP="0083765F">
      <w:r w:rsidRPr="00B37256">
        <w:rPr>
          <w:noProof/>
        </w:rPr>
        <w:lastRenderedPageBreak/>
        <w:drawing>
          <wp:inline distT="0" distB="0" distL="0" distR="0" wp14:anchorId="21C2EE3B" wp14:editId="07713A6C">
            <wp:extent cx="5943600" cy="30365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7ED97" w14:textId="74662952" w:rsidR="00BA4750" w:rsidRDefault="00856776" w:rsidP="00BA4750">
      <w:pPr>
        <w:pStyle w:val="Heading2"/>
      </w:pPr>
      <w:r>
        <w:t xml:space="preserve">Code Chunk </w:t>
      </w:r>
      <w:r w:rsidR="00D20B22">
        <w:t>I</w:t>
      </w:r>
      <w:r>
        <w:t>V</w:t>
      </w:r>
      <w:r w:rsidR="007F1E76">
        <w:t xml:space="preserve">: </w:t>
      </w:r>
      <w:proofErr w:type="spellStart"/>
      <w:r w:rsidR="001754A2">
        <w:t>dplyr</w:t>
      </w:r>
      <w:proofErr w:type="spellEnd"/>
    </w:p>
    <w:p w14:paraId="495805FA" w14:textId="4ED7C7F5" w:rsidR="00856776" w:rsidRDefault="001D12C1" w:rsidP="00BA4750">
      <w:r>
        <w:t xml:space="preserve"> Explain lines </w:t>
      </w:r>
      <w:r w:rsidR="001754A2">
        <w:t xml:space="preserve">2 - </w:t>
      </w:r>
      <w:proofErr w:type="gramStart"/>
      <w:r w:rsidR="001754A2">
        <w:t>11</w:t>
      </w:r>
      <w:proofErr w:type="gramEnd"/>
    </w:p>
    <w:p w14:paraId="355788F3" w14:textId="7BE3D9C6" w:rsidR="000B65F6" w:rsidRDefault="001754A2" w:rsidP="0083765F">
      <w:r w:rsidRPr="001754A2">
        <w:rPr>
          <w:noProof/>
        </w:rPr>
        <w:drawing>
          <wp:inline distT="0" distB="0" distL="0" distR="0" wp14:anchorId="6F266C26" wp14:editId="739F9461">
            <wp:extent cx="5943600" cy="20421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567D2" w14:textId="689D5999" w:rsidR="00D20B22" w:rsidRDefault="00D20B22" w:rsidP="00BA4750">
      <w:pPr>
        <w:pStyle w:val="Heading2"/>
      </w:pPr>
      <w:r>
        <w:t>Code Chunk V: Communication Graphics</w:t>
      </w:r>
    </w:p>
    <w:p w14:paraId="360DB29D" w14:textId="5D22DCC6" w:rsidR="0032200A" w:rsidRDefault="0032200A" w:rsidP="00D20B22">
      <w:r>
        <w:t>The presidential tibble has four variables initially:</w:t>
      </w:r>
    </w:p>
    <w:p w14:paraId="1D7C80C2" w14:textId="148B04CA" w:rsidR="0032200A" w:rsidRDefault="0032200A" w:rsidP="0032200A">
      <w:pPr>
        <w:pStyle w:val="ListParagraph"/>
        <w:numPr>
          <w:ilvl w:val="0"/>
          <w:numId w:val="11"/>
        </w:numPr>
      </w:pPr>
      <w:r>
        <w:t>name of president</w:t>
      </w:r>
    </w:p>
    <w:p w14:paraId="344383A3" w14:textId="582125B7" w:rsidR="0032200A" w:rsidRDefault="0032200A" w:rsidP="0032200A">
      <w:pPr>
        <w:pStyle w:val="ListParagraph"/>
        <w:numPr>
          <w:ilvl w:val="0"/>
          <w:numId w:val="11"/>
        </w:numPr>
      </w:pPr>
      <w:r>
        <w:t xml:space="preserve">start date of </w:t>
      </w:r>
      <w:proofErr w:type="gramStart"/>
      <w:r>
        <w:t>administration</w:t>
      </w:r>
      <w:proofErr w:type="gramEnd"/>
    </w:p>
    <w:p w14:paraId="0AB0C20A" w14:textId="5D5855C6" w:rsidR="0032200A" w:rsidRDefault="0032200A" w:rsidP="0032200A">
      <w:pPr>
        <w:pStyle w:val="ListParagraph"/>
        <w:numPr>
          <w:ilvl w:val="0"/>
          <w:numId w:val="11"/>
        </w:numPr>
      </w:pPr>
      <w:r>
        <w:t>end date of administration</w:t>
      </w:r>
    </w:p>
    <w:p w14:paraId="20DF698B" w14:textId="05D0F725" w:rsidR="0032200A" w:rsidRDefault="0032200A" w:rsidP="0032200A">
      <w:pPr>
        <w:pStyle w:val="ListParagraph"/>
        <w:numPr>
          <w:ilvl w:val="0"/>
          <w:numId w:val="11"/>
        </w:numPr>
      </w:pPr>
      <w:r>
        <w:t>political party</w:t>
      </w:r>
    </w:p>
    <w:p w14:paraId="3CA5F785" w14:textId="33913758" w:rsidR="001D12C1" w:rsidRDefault="001D12C1" w:rsidP="001D12C1">
      <w:r>
        <w:t xml:space="preserve">Interpret lines 2 - </w:t>
      </w:r>
      <w:proofErr w:type="gramStart"/>
      <w:r>
        <w:t>12</w:t>
      </w:r>
      <w:proofErr w:type="gramEnd"/>
    </w:p>
    <w:p w14:paraId="335FCA01" w14:textId="475FF8A6" w:rsidR="00D20B22" w:rsidRDefault="001754A2" w:rsidP="0083765F">
      <w:r w:rsidRPr="001754A2">
        <w:rPr>
          <w:noProof/>
        </w:rPr>
        <w:lastRenderedPageBreak/>
        <w:drawing>
          <wp:inline distT="0" distB="0" distL="0" distR="0" wp14:anchorId="47D2C10F" wp14:editId="7DE1D1A4">
            <wp:extent cx="5943600" cy="191516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20B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42C8438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7A57FF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E550BBE"/>
    <w:multiLevelType w:val="hybridMultilevel"/>
    <w:tmpl w:val="4686D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274933"/>
    <w:multiLevelType w:val="multilevel"/>
    <w:tmpl w:val="D69467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49624CB"/>
    <w:multiLevelType w:val="hybridMultilevel"/>
    <w:tmpl w:val="08502E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716C34"/>
    <w:multiLevelType w:val="multilevel"/>
    <w:tmpl w:val="9C921D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BE9657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61926715"/>
    <w:multiLevelType w:val="multilevel"/>
    <w:tmpl w:val="9A74FC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3C26331"/>
    <w:multiLevelType w:val="multilevel"/>
    <w:tmpl w:val="548E2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8E9039D"/>
    <w:multiLevelType w:val="hybridMultilevel"/>
    <w:tmpl w:val="4580BDD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50474DC"/>
    <w:multiLevelType w:val="hybridMultilevel"/>
    <w:tmpl w:val="E3666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9C668C"/>
    <w:multiLevelType w:val="hybridMultilevel"/>
    <w:tmpl w:val="DBD88D60"/>
    <w:lvl w:ilvl="0" w:tplc="5BCCF880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5"/>
    <w:lvlOverride w:ilvl="0">
      <w:startOverride w:val="1"/>
    </w:lvlOverride>
  </w:num>
  <w:num w:numId="5">
    <w:abstractNumId w:val="5"/>
    <w:lvlOverride w:ilvl="0"/>
    <w:lvlOverride w:ilvl="1">
      <w:startOverride w:val="1"/>
    </w:lvlOverride>
  </w:num>
  <w:num w:numId="6">
    <w:abstractNumId w:val="5"/>
    <w:lvlOverride w:ilvl="0"/>
    <w:lvlOverride w:ilvl="1">
      <w:startOverride w:val="1"/>
    </w:lvlOverride>
  </w:num>
  <w:num w:numId="7">
    <w:abstractNumId w:val="7"/>
    <w:lvlOverride w:ilvl="0">
      <w:startOverride w:val="1"/>
    </w:lvlOverride>
  </w:num>
  <w:num w:numId="8">
    <w:abstractNumId w:val="3"/>
    <w:lvlOverride w:ilvl="0">
      <w:startOverride w:val="1"/>
    </w:lvlOverride>
  </w:num>
  <w:num w:numId="9">
    <w:abstractNumId w:val="11"/>
  </w:num>
  <w:num w:numId="10">
    <w:abstractNumId w:val="9"/>
  </w:num>
  <w:num w:numId="11">
    <w:abstractNumId w:val="10"/>
  </w:num>
  <w:num w:numId="12">
    <w:abstractNumId w:val="8"/>
  </w:num>
  <w:num w:numId="13">
    <w:abstractNumId w:val="0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082F"/>
    <w:rsid w:val="0005273D"/>
    <w:rsid w:val="000B65F6"/>
    <w:rsid w:val="000F0B14"/>
    <w:rsid w:val="00134EB2"/>
    <w:rsid w:val="001754A2"/>
    <w:rsid w:val="001D12C1"/>
    <w:rsid w:val="00211C5C"/>
    <w:rsid w:val="003001B7"/>
    <w:rsid w:val="0032200A"/>
    <w:rsid w:val="00332B28"/>
    <w:rsid w:val="003607BA"/>
    <w:rsid w:val="0036380F"/>
    <w:rsid w:val="003A4C95"/>
    <w:rsid w:val="00410EDB"/>
    <w:rsid w:val="0044455C"/>
    <w:rsid w:val="004533EE"/>
    <w:rsid w:val="004736A0"/>
    <w:rsid w:val="004A5967"/>
    <w:rsid w:val="004D1948"/>
    <w:rsid w:val="00574B8D"/>
    <w:rsid w:val="00585167"/>
    <w:rsid w:val="0067082F"/>
    <w:rsid w:val="006E4577"/>
    <w:rsid w:val="00711113"/>
    <w:rsid w:val="00717DCE"/>
    <w:rsid w:val="00726548"/>
    <w:rsid w:val="007B3F1C"/>
    <w:rsid w:val="007F1E76"/>
    <w:rsid w:val="0083765F"/>
    <w:rsid w:val="00840AD4"/>
    <w:rsid w:val="00856776"/>
    <w:rsid w:val="00895ECF"/>
    <w:rsid w:val="008C6645"/>
    <w:rsid w:val="009018DE"/>
    <w:rsid w:val="00905A8C"/>
    <w:rsid w:val="00941C1B"/>
    <w:rsid w:val="00AB4F1F"/>
    <w:rsid w:val="00AF6964"/>
    <w:rsid w:val="00B2058A"/>
    <w:rsid w:val="00B33DC7"/>
    <w:rsid w:val="00B37256"/>
    <w:rsid w:val="00B427C7"/>
    <w:rsid w:val="00B77F99"/>
    <w:rsid w:val="00BA4750"/>
    <w:rsid w:val="00D20B22"/>
    <w:rsid w:val="00D6794B"/>
    <w:rsid w:val="00D840EC"/>
    <w:rsid w:val="00E3486D"/>
    <w:rsid w:val="00E904FC"/>
    <w:rsid w:val="00EA50C5"/>
    <w:rsid w:val="00EB1803"/>
    <w:rsid w:val="00F63658"/>
    <w:rsid w:val="00F80693"/>
    <w:rsid w:val="00F97DD2"/>
    <w:rsid w:val="00FB435D"/>
    <w:rsid w:val="00FE5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14B84"/>
  <w15:chartTrackingRefBased/>
  <w15:docId w15:val="{8AF07D4A-FD20-4B12-B9FF-2EF506CD2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516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475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851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8516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8516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58516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51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445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4455C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44455C"/>
  </w:style>
  <w:style w:type="paragraph" w:styleId="BalloonText">
    <w:name w:val="Balloon Text"/>
    <w:basedOn w:val="Normal"/>
    <w:link w:val="BalloonTextChar"/>
    <w:uiPriority w:val="99"/>
    <w:semiHidden/>
    <w:unhideWhenUsed/>
    <w:rsid w:val="00EA50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0C5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BA475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1754A2"/>
    <w:rPr>
      <w:b/>
      <w:bCs/>
    </w:rPr>
  </w:style>
  <w:style w:type="paragraph" w:customStyle="1" w:styleId="Compact">
    <w:name w:val="Compact"/>
    <w:basedOn w:val="BodyText"/>
    <w:qFormat/>
    <w:rsid w:val="0005273D"/>
    <w:pPr>
      <w:spacing w:before="36" w:after="36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05273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527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960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8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88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9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30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8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9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5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1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1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0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1</TotalTime>
  <Pages>5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 Nelson</dc:creator>
  <cp:keywords/>
  <dc:description/>
  <cp:lastModifiedBy>Ray Nelson</cp:lastModifiedBy>
  <cp:revision>28</cp:revision>
  <cp:lastPrinted>2019-12-11T20:47:00Z</cp:lastPrinted>
  <dcterms:created xsi:type="dcterms:W3CDTF">2019-02-12T20:20:00Z</dcterms:created>
  <dcterms:modified xsi:type="dcterms:W3CDTF">2021-04-12T15:41:00Z</dcterms:modified>
</cp:coreProperties>
</file>